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11988" w14:textId="77777777" w:rsidR="003469AD" w:rsidRDefault="0064657C" w:rsidP="0064657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0A0481DD" w14:textId="208FC2AA" w:rsidR="0064657C" w:rsidRDefault="0064657C" w:rsidP="0064657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5B7693DB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6F132115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4BE90B61" w:rsidR="003469AD" w:rsidRDefault="003469AD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F162B15" w14:textId="08B16822" w:rsidR="002C01E1" w:rsidRDefault="0064657C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upcoming progress on the project</w:t>
            </w:r>
          </w:p>
          <w:p w14:paraId="792005F6" w14:textId="69124ECC" w:rsidR="0064657C" w:rsidRDefault="0064657C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rt data preprocessing</w:t>
            </w:r>
          </w:p>
          <w:p w14:paraId="2540A5BD" w14:textId="0A9565C3" w:rsidR="0064657C" w:rsidRDefault="0064657C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PU server</w:t>
            </w:r>
          </w:p>
          <w:p w14:paraId="26E00D9E" w14:textId="0E14F890" w:rsidR="0064657C" w:rsidRDefault="0064657C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number of joints and how that can translate to motion gpt</w:t>
            </w:r>
          </w:p>
          <w:p w14:paraId="5E66D7CE" w14:textId="77777777" w:rsidR="003469AD" w:rsidRDefault="003469A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58574295" w14:textId="184ED532" w:rsidR="009167F6" w:rsidRDefault="0064657C" w:rsidP="0064657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eed to ask Dr. Vakanski about the server</w:t>
            </w:r>
          </w:p>
          <w:p w14:paraId="24073957" w14:textId="6A68D20E" w:rsidR="0064657C" w:rsidRDefault="0064657C" w:rsidP="0064657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Wanted to progress the data preprocessing step</w:t>
            </w:r>
          </w:p>
          <w:p w14:paraId="463172A3" w14:textId="006818C6" w:rsidR="0064657C" w:rsidRDefault="0064657C" w:rsidP="0064657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MotionGPT takes in 21 to 22 points depending on the </w:t>
            </w:r>
            <w:r w:rsidR="002B1362">
              <w:rPr>
                <w:color w:val="222222"/>
                <w:sz w:val="20"/>
                <w:szCs w:val="20"/>
              </w:rPr>
              <w:t>dataset. Most scripts in the HumanML3D take 22 joints</w:t>
            </w:r>
          </w:p>
          <w:p w14:paraId="53E606CB" w14:textId="14F1F31C" w:rsidR="002B1362" w:rsidRPr="0064657C" w:rsidRDefault="002B1362" w:rsidP="0064657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Possibly might use any of the other models on the openPose website</w:t>
            </w:r>
          </w:p>
          <w:p w14:paraId="164C8225" w14:textId="77777777" w:rsidR="009167F6" w:rsidRPr="002B1362" w:rsidRDefault="009167F6" w:rsidP="002B1362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2C725A25" w14:textId="77777777" w:rsidR="003469AD" w:rsidRPr="002B1362" w:rsidRDefault="002B1362" w:rsidP="002B13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ion Items:</w:t>
            </w:r>
          </w:p>
          <w:p w14:paraId="79415FB5" w14:textId="77777777" w:rsidR="002B1362" w:rsidRDefault="002B1362" w:rsidP="002B136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Export joint positions from current script to an excel spreadsheet</w:t>
            </w:r>
          </w:p>
          <w:p w14:paraId="0B4030CB" w14:textId="77777777" w:rsidR="002B1362" w:rsidRDefault="002B1362" w:rsidP="002B136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Find a preprocessing script to change the joint numbers from 25 to 22</w:t>
            </w:r>
          </w:p>
          <w:p w14:paraId="627CB219" w14:textId="77777777" w:rsidR="002B1362" w:rsidRDefault="002B1362" w:rsidP="002B136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Do research on the HumanML3D site to determine how this works so that our input will work with the model</w:t>
            </w:r>
          </w:p>
          <w:p w14:paraId="01BACD42" w14:textId="77777777" w:rsidR="002B1362" w:rsidRDefault="002B1362" w:rsidP="002B136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Figure out how to utilize the GPU server</w:t>
            </w:r>
          </w:p>
          <w:p w14:paraId="4F704C67" w14:textId="30942EA2" w:rsidR="002B1362" w:rsidRDefault="002B1362" w:rsidP="002B136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MAKE PROGRESS FOR SNAPSHOT 2</w:t>
            </w:r>
          </w:p>
        </w:tc>
      </w:tr>
      <w:tr w:rsidR="002B1362" w14:paraId="71C89E2A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2332E003" w14:textId="77777777" w:rsidR="002B1362" w:rsidRDefault="002B1362" w:rsidP="002B136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4088B" w14:textId="77777777" w:rsidR="00E66C1A" w:rsidRDefault="00E66C1A">
      <w:pPr>
        <w:spacing w:line="240" w:lineRule="auto"/>
      </w:pPr>
      <w:r>
        <w:separator/>
      </w:r>
    </w:p>
  </w:endnote>
  <w:endnote w:type="continuationSeparator" w:id="0">
    <w:p w14:paraId="4A4CCA40" w14:textId="77777777" w:rsidR="00E66C1A" w:rsidRDefault="00E66C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45C79" w14:textId="77777777" w:rsidR="002B1362" w:rsidRDefault="002B13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3E55F5EB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2B1362">
      <w:rPr>
        <w:sz w:val="16"/>
        <w:szCs w:val="16"/>
      </w:rPr>
      <w:t>Molly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27EF8" w14:textId="77777777" w:rsidR="002B1362" w:rsidRDefault="002B13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D9B5E" w14:textId="77777777" w:rsidR="00E66C1A" w:rsidRDefault="00E66C1A">
      <w:pPr>
        <w:spacing w:line="240" w:lineRule="auto"/>
      </w:pPr>
      <w:r>
        <w:separator/>
      </w:r>
    </w:p>
  </w:footnote>
  <w:footnote w:type="continuationSeparator" w:id="0">
    <w:p w14:paraId="3675C45B" w14:textId="77777777" w:rsidR="00E66C1A" w:rsidRDefault="00E66C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8A11B" w14:textId="77777777" w:rsidR="002B1362" w:rsidRDefault="002B13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B122B89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 xml:space="preserve">TEAM </w:t>
          </w:r>
          <w:r w:rsidR="002B1362">
            <w:rPr>
              <w:b/>
              <w:color w:val="FFFFFF"/>
              <w:sz w:val="24"/>
              <w:szCs w:val="24"/>
            </w:rPr>
            <w:t>26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30F868D7" w:rsidR="003469AD" w:rsidRDefault="002B136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1/17/2023</w:t>
          </w:r>
        </w:p>
        <w:p w14:paraId="61638833" w14:textId="120E0C0D" w:rsidR="003469AD" w:rsidRDefault="002B136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0:00</w:t>
          </w:r>
          <w:r w:rsidR="002C01E1">
            <w:t xml:space="preserve"> AM</w:t>
          </w:r>
          <w:r w:rsidR="00CD1D12">
            <w:t xml:space="preserve"> to </w:t>
          </w:r>
          <w:r>
            <w:t>10:30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93CAE" w14:textId="77777777" w:rsidR="002B1362" w:rsidRDefault="002B13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3170985"/>
    <w:multiLevelType w:val="hybridMultilevel"/>
    <w:tmpl w:val="D09ED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1"/>
  </w:num>
  <w:num w:numId="6" w16cid:durableId="19347081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B1362"/>
    <w:rsid w:val="002C01E1"/>
    <w:rsid w:val="003469AD"/>
    <w:rsid w:val="00361EE9"/>
    <w:rsid w:val="0064657C"/>
    <w:rsid w:val="009167F6"/>
    <w:rsid w:val="00CD1D12"/>
    <w:rsid w:val="00E66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3-11-24T18:02:00Z</dcterms:modified>
</cp:coreProperties>
</file>